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7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394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393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as linhas vazias (</w:t>
      </w:r>
      <w:r>
        <w:rPr>
          <w:iCs/>
          <w:i/>
        </w:rPr>
        <w:t xml:space="preserve">NA</w:t>
      </w:r>
      <w:r>
        <w:t xml:space="preserve">)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6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6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6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Retorna dataframe 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6"/>
    <w:bookmarkStart w:id="392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0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79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88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0"/>
    <w:bookmarkStart w:id="391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0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bookmarkEnd w:id="391"/>
    <w:bookmarkEnd w:id="392"/>
    <w:bookmarkEnd w:id="393"/>
    <w:bookmarkEnd w:id="394"/>
    <w:bookmarkStart w:id="39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395"/>
    <w:bookmarkStart w:id="399" w:name="referências"/>
    <w:p>
      <w:pPr>
        <w:pStyle w:val="Heading1"/>
      </w:pPr>
      <w:r>
        <w:t xml:space="preserve">REFERÊNCIAS</w:t>
      </w:r>
    </w:p>
    <w:bookmarkStart w:id="398" w:name="refs"/>
    <w:bookmarkStart w:id="39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9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97"/>
    <w:bookmarkEnd w:id="398"/>
    <w:bookmarkEnd w:id="3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7" Target="media/rId387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6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6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30T15:54:52Z</dcterms:created>
  <dcterms:modified xsi:type="dcterms:W3CDTF">2023-07-30T15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30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